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86B67" w14:textId="77777777" w:rsidR="00C46E5C" w:rsidRPr="00C46E5C" w:rsidRDefault="00C46E5C" w:rsidP="00C46E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113" w:after="0" w:line="240" w:lineRule="auto"/>
        <w:jc w:val="center"/>
        <w:rPr>
          <w:rFonts w:ascii="BibleScrT" w:hAnsi="BibleScrT" w:cs="BibleScrT"/>
          <w:sz w:val="30"/>
          <w:szCs w:val="30"/>
        </w:rPr>
      </w:pPr>
      <w:r w:rsidRPr="00C46E5C">
        <w:rPr>
          <w:rFonts w:ascii="BibleScrT" w:hAnsi="BibleScrT" w:cs="BibleScrT"/>
          <w:sz w:val="30"/>
          <w:szCs w:val="30"/>
        </w:rPr>
        <w:t>Our wedding would not have been complete,</w:t>
      </w:r>
    </w:p>
    <w:p w14:paraId="531D3166" w14:textId="77777777" w:rsidR="00C46E5C" w:rsidRPr="00C46E5C" w:rsidRDefault="00C46E5C" w:rsidP="00C46E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170" w:after="0" w:line="240" w:lineRule="auto"/>
        <w:jc w:val="center"/>
        <w:rPr>
          <w:rFonts w:ascii="BibleScrT" w:hAnsi="BibleScrT" w:cs="BibleScrT"/>
          <w:sz w:val="30"/>
          <w:szCs w:val="30"/>
        </w:rPr>
      </w:pPr>
      <w:r w:rsidRPr="00C46E5C">
        <w:rPr>
          <w:rFonts w:ascii="BibleScrT" w:hAnsi="BibleScrT" w:cs="BibleScrT"/>
          <w:sz w:val="30"/>
          <w:szCs w:val="30"/>
        </w:rPr>
        <w:t>without the support and love of our family and friends.</w:t>
      </w:r>
    </w:p>
    <w:p w14:paraId="21FCEDDF" w14:textId="77777777" w:rsidR="00C46E5C" w:rsidRPr="00C46E5C" w:rsidRDefault="00C46E5C" w:rsidP="00C46E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170" w:after="0" w:line="240" w:lineRule="auto"/>
        <w:jc w:val="center"/>
        <w:rPr>
          <w:rFonts w:ascii="BibleScrT" w:hAnsi="BibleScrT" w:cs="BibleScrT"/>
          <w:sz w:val="30"/>
          <w:szCs w:val="30"/>
        </w:rPr>
      </w:pPr>
      <w:r w:rsidRPr="00C46E5C">
        <w:rPr>
          <w:rFonts w:ascii="BibleScrT" w:hAnsi="BibleScrT" w:cs="BibleScrT"/>
          <w:sz w:val="30"/>
          <w:szCs w:val="30"/>
        </w:rPr>
        <w:t>We sincerely thank you all for celebrating our joy</w:t>
      </w:r>
    </w:p>
    <w:p w14:paraId="7F3E595A" w14:textId="77777777" w:rsidR="00C46E5C" w:rsidRPr="00C46E5C" w:rsidRDefault="00C46E5C" w:rsidP="00C46E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170" w:after="0" w:line="240" w:lineRule="auto"/>
        <w:jc w:val="center"/>
        <w:rPr>
          <w:rFonts w:ascii="BibleScrT" w:hAnsi="BibleScrT" w:cs="BibleScrT"/>
          <w:sz w:val="30"/>
          <w:szCs w:val="30"/>
        </w:rPr>
      </w:pPr>
      <w:r w:rsidRPr="00C46E5C">
        <w:rPr>
          <w:rFonts w:ascii="BibleScrT" w:hAnsi="BibleScrT" w:cs="BibleScrT"/>
          <w:sz w:val="30"/>
          <w:szCs w:val="30"/>
        </w:rPr>
        <w:t>and for being a part of our lives.</w:t>
      </w:r>
      <w:r>
        <w:rPr>
          <w:rFonts w:ascii="BibleScrT" w:hAnsi="BibleScrT" w:cs="BibleScrT"/>
          <w:sz w:val="30"/>
          <w:szCs w:val="30"/>
        </w:rPr>
        <w:br/>
      </w:r>
    </w:p>
    <w:p w14:paraId="15F6CDA1" w14:textId="77777777" w:rsidR="007271B1" w:rsidRPr="00C46E5C" w:rsidRDefault="00C46E5C" w:rsidP="00C46E5C">
      <w:pPr>
        <w:jc w:val="center"/>
      </w:pPr>
      <w:r w:rsidRPr="00C46E5C">
        <w:rPr>
          <w:rFonts w:ascii="ShelleyAllegro BT" w:hAnsi="ShelleyAllegro BT" w:cs="ShelleyAllegro BT"/>
          <w:sz w:val="50"/>
          <w:szCs w:val="50"/>
        </w:rPr>
        <w:t>Rakesh &amp; Pricilla</w:t>
      </w:r>
      <w:r>
        <w:rPr>
          <w:rFonts w:ascii="ShelleyAllegro BT" w:hAnsi="ShelleyAllegro BT" w:cs="ShelleyAllegro BT"/>
          <w:sz w:val="50"/>
          <w:szCs w:val="50"/>
        </w:rPr>
        <w:br/>
      </w:r>
    </w:p>
    <w:sectPr w:rsidR="007271B1" w:rsidRPr="00C46E5C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bleScrT">
    <w:altName w:val="Calibri"/>
    <w:charset w:val="00"/>
    <w:family w:val="swiss"/>
    <w:pitch w:val="variable"/>
    <w:sig w:usb0="00000007" w:usb1="00000000" w:usb2="00000000" w:usb3="00000000" w:csb0="00000013" w:csb1="00000000"/>
  </w:font>
  <w:font w:name="ShelleyAllegro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MzM3MbE0M7VU0lEKTi0uzszPAykwrAUAqGq1iSwAAAA="/>
  </w:docVars>
  <w:rsids>
    <w:rsidRoot w:val="007B49E0"/>
    <w:rsid w:val="001A3F73"/>
    <w:rsid w:val="00233EA0"/>
    <w:rsid w:val="00305744"/>
    <w:rsid w:val="007271B1"/>
    <w:rsid w:val="007B49E0"/>
    <w:rsid w:val="00B17F86"/>
    <w:rsid w:val="00B56087"/>
    <w:rsid w:val="00C46E5C"/>
    <w:rsid w:val="00D41C74"/>
    <w:rsid w:val="00DE0440"/>
    <w:rsid w:val="00E018DF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888546F"/>
  <w15:chartTrackingRefBased/>
  <w15:docId w15:val="{7395336E-0A0A-4F5E-AADA-06BE34FCB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1:00Z</dcterms:created>
  <dcterms:modified xsi:type="dcterms:W3CDTF">2021-02-12T07:11:00Z</dcterms:modified>
</cp:coreProperties>
</file>